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A3DB43" w14:textId="77777777" w:rsidR="005855BB" w:rsidRDefault="007638C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. 1MB can hold how many integers?</w:t>
      </w:r>
    </w:p>
    <w:p w14:paraId="2D1F6EE9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MB= 1024 KB</w:t>
      </w:r>
    </w:p>
    <w:p w14:paraId="29EEA4C2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KB = 1024 byte</w:t>
      </w:r>
    </w:p>
    <w:p w14:paraId="43335E39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024*1024/4= 1048576/4=262144</w:t>
      </w:r>
    </w:p>
    <w:p w14:paraId="24B28FF1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2. What is high level language and low-level language?</w:t>
      </w:r>
    </w:p>
    <w:p w14:paraId="7148E538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Human languages: Chinese, English</w:t>
      </w:r>
    </w:p>
    <w:p w14:paraId="148E78ED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High level language: C++, java</w:t>
      </w:r>
    </w:p>
    <w:p w14:paraId="38C1DF02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Low level language: assembly is the normal language</w:t>
      </w:r>
      <w:bookmarkStart w:id="0" w:name="_GoBack"/>
      <w:bookmarkEnd w:id="0"/>
    </w:p>
    <w:p w14:paraId="00953170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Machine language: binary. </w:t>
      </w:r>
    </w:p>
    <w:p w14:paraId="769643C4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3. Multithreading, Mutex &amp; Semaphore</w:t>
      </w:r>
    </w:p>
    <w:p w14:paraId="7DB2AB3D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Multithreading: share memory in the process (data, code, heap), each threading has own stack, </w:t>
      </w:r>
    </w:p>
    <w:p w14:paraId="4A604443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register, </w:t>
      </w:r>
    </w:p>
    <w:p w14:paraId="6A2796FA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mutex: have one lock</w:t>
      </w:r>
    </w:p>
    <w:p w14:paraId="0BD7F075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emaphore: have more than one lock.</w:t>
      </w:r>
    </w:p>
    <w:p w14:paraId="763060BD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Mutex and semaphore work between threads or process. </w:t>
      </w:r>
      <w:r>
        <w:rPr>
          <w:rFonts w:ascii="Times New Roman" w:eastAsia="Times New Roman" w:hAnsi="Times New Roman" w:cs="Times New Roman"/>
          <w:sz w:val="24"/>
        </w:rPr>
        <w:br/>
        <w:t>4. Virtual Memory (Paging)</w:t>
      </w:r>
    </w:p>
    <w:p w14:paraId="38FC2141" w14:textId="77777777" w:rsidR="005855BB" w:rsidRDefault="007638CE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Each process has 4G memory, have many partitions(4K). Each partition address on virtual memory and physical memory saved to the page table. </w:t>
      </w:r>
    </w:p>
    <w:p w14:paraId="3B949859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5. What is heap, stack in memory?</w:t>
      </w:r>
    </w:p>
    <w:p w14:paraId="4EA57116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Heap: dynamic memory, shared memory. </w:t>
      </w:r>
    </w:p>
    <w:p w14:paraId="3BF04244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tack: static memory, for each thread. </w:t>
      </w:r>
    </w:p>
    <w:p w14:paraId="0B2B0C6A" w14:textId="77777777" w:rsidR="005855BB" w:rsidRDefault="005855B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0D87EC98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6. How to allocate array? How to allocate linked list?</w:t>
      </w:r>
    </w:p>
    <w:p w14:paraId="328C2B88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Array: Continues </w:t>
      </w:r>
    </w:p>
    <w:p w14:paraId="466ECF9B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Linked list: could link to different location. </w:t>
      </w:r>
    </w:p>
    <w:p w14:paraId="241F46ED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7. How to delete the entire linked list?</w:t>
      </w:r>
    </w:p>
    <w:p w14:paraId="5EF0AEDD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Delete the value in the linked list and unlink it. </w:t>
      </w:r>
    </w:p>
    <w:p w14:paraId="52713A09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8. What is "buffer"?</w:t>
      </w:r>
    </w:p>
    <w:p w14:paraId="5CCC5EBC" w14:textId="77777777" w:rsidR="005855BB" w:rsidRDefault="007638C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  <w:t xml:space="preserve">Like input, waiting for something. </w:t>
      </w:r>
    </w:p>
    <w:p w14:paraId="275B289E" w14:textId="77777777" w:rsidR="005855BB" w:rsidRDefault="007638CE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</w:rPr>
        <w:t xml:space="preserve">Wrong. Buffer is like a block of contiguous memory to hold data. Input is just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</w:rPr>
        <w:t>an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</w:rPr>
        <w:t xml:space="preserve"> specific example. Anything like: </w:t>
      </w:r>
    </w:p>
    <w:p w14:paraId="6F31F276" w14:textId="77777777" w:rsidR="005855BB" w:rsidRDefault="007638CE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 xml:space="preserve">            char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</w:rPr>
        <w:t>array[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</w:rPr>
        <w:t>500];</w:t>
      </w:r>
    </w:p>
    <w:p w14:paraId="6A2F9A7E" w14:textId="77777777" w:rsidR="005855BB" w:rsidRDefault="007638CE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 xml:space="preserve">           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</w:rPr>
        <w:t>int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 xml:space="preserve"> arry1[1000];</w:t>
      </w:r>
    </w:p>
    <w:p w14:paraId="3F46B6E7" w14:textId="77777777" w:rsidR="005855BB" w:rsidRDefault="007638C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>are buffers.</w:t>
      </w:r>
    </w:p>
    <w:p w14:paraId="16E3A1AC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9. What is Object Oriented Programming?</w:t>
      </w:r>
    </w:p>
    <w:p w14:paraId="35BE1096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Everything is class. Constructor </w:t>
      </w:r>
    </w:p>
    <w:p w14:paraId="578F20CF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10. What is inheritance? </w:t>
      </w:r>
    </w:p>
    <w:p w14:paraId="28EA88A1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on has all the features of the father. </w:t>
      </w:r>
    </w:p>
    <w:p w14:paraId="488863C0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Call son’s construction, also will call the father’s constructor. </w:t>
      </w:r>
    </w:p>
    <w:p w14:paraId="33679FBB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11. What is polymorphism? (Function overloading and overriding?)</w:t>
      </w:r>
    </w:p>
    <w:p w14:paraId="2967A0C0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ome type of things. Dog: </w:t>
      </w:r>
      <w:proofErr w:type="spellStart"/>
      <w:r>
        <w:rPr>
          <w:rFonts w:ascii="Times New Roman" w:eastAsia="Times New Roman" w:hAnsi="Times New Roman" w:cs="Times New Roman"/>
          <w:sz w:val="24"/>
        </w:rPr>
        <w:t>jingba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</w:rPr>
        <w:t>heibei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.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78EBB19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>You need to be more specific. like different between function overloading and overriding. Will test you later.</w:t>
      </w:r>
    </w:p>
    <w:p w14:paraId="09AC5D4A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12. What is Standard Template Library (STL) in C++?</w:t>
      </w:r>
    </w:p>
    <w:p w14:paraId="3483A3FE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Download other people’s library, when you use </w:t>
      </w:r>
      <w:proofErr w:type="gramStart"/>
      <w:r>
        <w:rPr>
          <w:rFonts w:ascii="Times New Roman" w:eastAsia="Times New Roman" w:hAnsi="Times New Roman" w:cs="Times New Roman"/>
          <w:sz w:val="24"/>
        </w:rPr>
        <w:t>it ,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just include the library and use their functions. </w:t>
      </w:r>
    </w:p>
    <w:p w14:paraId="39372562" w14:textId="77777777" w:rsidR="005855BB" w:rsidRDefault="005855B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13A1FFD7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>Wrong. STL are standard libraries like vector, queue, list, stack what are provided by C++. it comes with template. when you declare, you do:</w:t>
      </w:r>
    </w:p>
    <w:p w14:paraId="48E08969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FF0000"/>
          <w:sz w:val="24"/>
        </w:rPr>
        <w:t>std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>::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</w:rPr>
        <w:t>vector&lt;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</w:rPr>
        <w:t>int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>&gt; a;</w:t>
      </w:r>
    </w:p>
    <w:p w14:paraId="690464B9" w14:textId="77777777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FF0000"/>
          <w:sz w:val="24"/>
        </w:rPr>
        <w:t>std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>::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</w:rPr>
        <w:t>queue&lt;float&gt; b;</w:t>
      </w:r>
    </w:p>
    <w:p w14:paraId="6898F667" w14:textId="77777777" w:rsidR="005855BB" w:rsidRDefault="005855BB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</w:p>
    <w:p w14:paraId="4F31CE85" w14:textId="237D02FF" w:rsidR="005855BB" w:rsidRDefault="007638C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rFonts w:ascii="Times New Roman" w:eastAsia="Times New Roman" w:hAnsi="Times New Roman" w:cs="Times New Roman"/>
          <w:color w:val="FF0000"/>
          <w:sz w:val="24"/>
        </w:rPr>
        <w:t xml:space="preserve">different template holds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</w:rPr>
        <w:t>differnt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</w:rPr>
        <w:t xml:space="preserve"> type of data.</w:t>
      </w:r>
    </w:p>
    <w:p w14:paraId="0DE8B906" w14:textId="340ED121" w:rsidR="00A44DFE" w:rsidRDefault="00A44DF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3779B070" w14:textId="52727D2C" w:rsidR="00A44DFE" w:rsidRDefault="00A44DF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0D38DB93" w14:textId="594C6108" w:rsidR="00A44DFE" w:rsidRDefault="00A44DF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62334672" w14:textId="64227BBF" w:rsidR="00A44DFE" w:rsidRDefault="00A44DF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19F243A7" w14:textId="09BB06EC" w:rsidR="00A44DFE" w:rsidRPr="00A44DFE" w:rsidRDefault="00A44DFE" w:rsidP="00A44DF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color w:val="333333"/>
          <w:shd w:val="clear" w:color="auto" w:fill="FFFFFF"/>
        </w:rPr>
      </w:pPr>
      <w:r w:rsidRPr="00A44DFE">
        <w:rPr>
          <w:rFonts w:ascii="Arial" w:hAnsi="Arial" w:cs="Arial"/>
          <w:color w:val="333333"/>
          <w:shd w:val="clear" w:color="auto" w:fill="FFFFFF"/>
        </w:rPr>
        <w:t>Which of the following is a correct comment?</w:t>
      </w:r>
    </w:p>
    <w:p w14:paraId="0C13858B" w14:textId="1E0EECA1" w:rsidR="00A44DFE" w:rsidRDefault="00A44DFE">
      <w:pPr>
        <w:spacing w:after="0" w:line="240" w:lineRule="auto"/>
        <w:ind w:firstLine="720"/>
        <w:rPr>
          <w:rFonts w:asciiTheme="minorEastAsia" w:hAnsiTheme="minorEastAsia" w:cs="Times New Roman"/>
          <w:sz w:val="24"/>
        </w:rPr>
      </w:pPr>
      <w:r>
        <w:rPr>
          <w:rFonts w:asciiTheme="minorEastAsia" w:hAnsiTheme="minorEastAsia" w:cs="Times New Roman" w:hint="eastAsia"/>
          <w:sz w:val="24"/>
        </w:rPr>
        <w:t>/*</w:t>
      </w:r>
      <w:r>
        <w:rPr>
          <w:rFonts w:asciiTheme="minorEastAsia" w:hAnsiTheme="minorEastAsia" w:cs="Times New Roman"/>
          <w:sz w:val="24"/>
        </w:rPr>
        <w:t xml:space="preserve"> </w:t>
      </w:r>
      <w:r>
        <w:rPr>
          <w:rFonts w:asciiTheme="minorEastAsia" w:hAnsiTheme="minorEastAsia" w:cs="Times New Roman" w:hint="eastAsia"/>
          <w:sz w:val="24"/>
        </w:rPr>
        <w:t>*</w:t>
      </w:r>
      <w:r>
        <w:rPr>
          <w:rFonts w:asciiTheme="minorEastAsia" w:hAnsiTheme="minorEastAsia" w:cs="Times New Roman"/>
          <w:sz w:val="24"/>
        </w:rPr>
        <w:t>/</w:t>
      </w:r>
    </w:p>
    <w:p w14:paraId="28763D0E" w14:textId="405DF452" w:rsidR="00A44DFE" w:rsidRPr="00A44DFE" w:rsidRDefault="00A44DFE" w:rsidP="00A44DFE">
      <w:pPr>
        <w:pStyle w:val="NormalWeb"/>
        <w:spacing w:before="0" w:beforeAutospacing="0" w:after="300" w:afterAutospacing="0"/>
        <w:rPr>
          <w:rFonts w:ascii="Arial" w:hAnsi="Arial" w:cs="Arial"/>
          <w:color w:val="333333"/>
        </w:rPr>
      </w:pPr>
      <w:r w:rsidRPr="00A44DFE">
        <w:rPr>
          <w:rFonts w:ascii="Arial" w:hAnsi="Arial" w:cs="Arial"/>
          <w:color w:val="333333"/>
        </w:rPr>
        <w:br/>
      </w:r>
    </w:p>
    <w:p w14:paraId="5B1113D5" w14:textId="77777777" w:rsidR="00A44DFE" w:rsidRPr="00A44DFE" w:rsidRDefault="00A44DFE" w:rsidP="00A44DF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3932B2BD" w14:textId="77777777" w:rsidR="00A44DFE" w:rsidRPr="00A44DFE" w:rsidRDefault="00A44DFE" w:rsidP="00A44DFE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2.Which of the following is true?</w:t>
      </w:r>
    </w:p>
    <w:p w14:paraId="68FFC6C3" w14:textId="36460171" w:rsidR="00A44DFE" w:rsidRPr="00E21209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E21209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26B45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16.65pt;height:15pt" o:ole="">
            <v:imagedata r:id="rId5" o:title=""/>
          </v:shape>
          <w:control r:id="rId6" w:name="DefaultOcxName" w:shapeid="_x0000_i1039"/>
        </w:object>
      </w:r>
      <w:proofErr w:type="gramStart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if(</w:t>
      </w:r>
      <w:proofErr w:type="gram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1)</w:t>
      </w:r>
      <w:r w:rsidR="00E21209" w:rsidRPr="00E21209">
        <w:rPr>
          <w:rFonts w:asciiTheme="minorEastAsia" w:hAnsiTheme="minorEastAsia" w:cs="Arial" w:hint="eastAsia"/>
          <w:strike/>
          <w:color w:val="333333"/>
          <w:sz w:val="24"/>
          <w:szCs w:val="24"/>
        </w:rPr>
        <w:t>?</w:t>
      </w:r>
    </w:p>
    <w:p w14:paraId="37791955" w14:textId="6B2225A6" w:rsidR="00A44DFE" w:rsidRPr="00A44DFE" w:rsidRDefault="00A44DFE" w:rsidP="00A44DFE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8557B8A">
          <v:shape id="_x0000_i1038" type="#_x0000_t75" style="width:16.65pt;height:15pt" o:ole="">
            <v:imagedata r:id="rId5" o:title=""/>
          </v:shape>
          <w:control r:id="rId7" w:name="DefaultOcxName1" w:shapeid="_x0000_i1038"/>
        </w:object>
      </w:r>
      <w:proofErr w:type="gramStart"/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if(</w:t>
      </w:r>
      <w:proofErr w:type="gramEnd"/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66)</w:t>
      </w:r>
    </w:p>
    <w:p w14:paraId="3BCD9A56" w14:textId="3E9B42FA" w:rsidR="00A44DFE" w:rsidRPr="00A44DFE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27140A4">
          <v:shape id="_x0000_i1037" type="#_x0000_t75" style="width:16.65pt;height:15pt" o:ole="">
            <v:imagedata r:id="rId5" o:title=""/>
          </v:shape>
          <w:control r:id="rId8" w:name="DefaultOcxName2" w:shapeid="_x0000_i1037"/>
        </w:object>
      </w:r>
      <w:proofErr w:type="gramStart"/>
      <w:r w:rsidRPr="00A44DFE">
        <w:rPr>
          <w:rFonts w:ascii="Arial" w:eastAsia="Times New Roman" w:hAnsi="Arial" w:cs="Arial"/>
          <w:color w:val="333333"/>
          <w:sz w:val="24"/>
          <w:szCs w:val="24"/>
        </w:rPr>
        <w:t>i</w:t>
      </w: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f(</w:t>
      </w:r>
      <w:proofErr w:type="gram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.1)</w:t>
      </w:r>
      <w:r w:rsidR="004351D8"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59A6A185" w14:textId="4EAA0B18" w:rsidR="00A44DFE" w:rsidRPr="004351D8" w:rsidRDefault="00A44DFE" w:rsidP="00A44DFE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DC9A673">
          <v:shape id="_x0000_i1041" type="#_x0000_t75" style="width:16.65pt;height:15pt" o:ole="">
            <v:imagedata r:id="rId5" o:title=""/>
          </v:shape>
          <w:control r:id="rId9" w:name="DefaultOcxName3" w:shapeid="_x0000_i1041"/>
        </w:object>
      </w:r>
      <w:proofErr w:type="gramStart"/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if(</w:t>
      </w:r>
      <w:proofErr w:type="gramEnd"/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 xml:space="preserve"> -1)</w:t>
      </w:r>
      <w:r w:rsidR="00E34ADC"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688F41B5" w14:textId="17E06919" w:rsidR="00A44DFE" w:rsidRDefault="00A44DFE" w:rsidP="00A44DFE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7C035F91">
          <v:shape id="_x0000_i1054" type="#_x0000_t75" style="width:16.65pt;height:15pt" o:ole="">
            <v:imagedata r:id="rId5" o:title=""/>
          </v:shape>
          <w:control r:id="rId10" w:name="DefaultOcxName4" w:shapeid="_x0000_i1054"/>
        </w:object>
      </w:r>
      <w:proofErr w:type="gramStart"/>
      <w:r w:rsidRPr="00E21209">
        <w:rPr>
          <w:rFonts w:ascii="Arial" w:eastAsia="Times New Roman" w:hAnsi="Arial" w:cs="Arial"/>
          <w:color w:val="333333"/>
          <w:sz w:val="24"/>
          <w:szCs w:val="24"/>
        </w:rPr>
        <w:t>All of</w:t>
      </w:r>
      <w:proofErr w:type="gramEnd"/>
      <w:r w:rsidRPr="00E21209">
        <w:rPr>
          <w:rFonts w:ascii="Arial" w:eastAsia="Times New Roman" w:hAnsi="Arial" w:cs="Arial"/>
          <w:color w:val="333333"/>
          <w:sz w:val="24"/>
          <w:szCs w:val="24"/>
        </w:rPr>
        <w:t xml:space="preserve"> the above</w:t>
      </w:r>
      <w:r w:rsidR="00560DF8"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2DE6E3F5" w14:textId="77777777" w:rsidR="00A44DFE" w:rsidRPr="00A44DFE" w:rsidRDefault="00A44DFE" w:rsidP="00A44DF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0DC407B2" w14:textId="77777777" w:rsidR="00A44DFE" w:rsidRPr="00A44DFE" w:rsidRDefault="00A44DFE" w:rsidP="00A44DFE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3.Evaluate! (1 &amp;</w:t>
      </w:r>
      <w:proofErr w:type="gram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&amp; !</w:t>
      </w:r>
      <w:proofErr w:type="gram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(0 || 1)).</w:t>
      </w:r>
    </w:p>
    <w:p w14:paraId="3467FB66" w14:textId="09CBCCE5" w:rsidR="00A44DFE" w:rsidRPr="00A44DFE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BEB2328">
          <v:shape id="_x0000_i1053" type="#_x0000_t75" style="width:16.65pt;height:15pt" o:ole="">
            <v:imagedata r:id="rId5" o:title=""/>
          </v:shape>
          <w:control r:id="rId11" w:name="DefaultOcxName5" w:shapeid="_x0000_i1053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True</w:t>
      </w:r>
      <w:r w:rsidR="00E21209"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142459B0" w14:textId="65653813" w:rsidR="00A44DFE" w:rsidRPr="00A44DFE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6B0615D">
          <v:shape id="_x0000_i1052" type="#_x0000_t75" style="width:16.65pt;height:15pt" o:ole="">
            <v:imagedata r:id="rId5" o:title=""/>
          </v:shape>
          <w:control r:id="rId12" w:name="DefaultOcxName11" w:shapeid="_x0000_i1052"/>
        </w:object>
      </w: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False</w:t>
      </w:r>
      <w:r w:rsidR="004351D8"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5191826A" w14:textId="6C7870F5" w:rsidR="00A44DFE" w:rsidRPr="004351D8" w:rsidRDefault="00A44DFE" w:rsidP="00A44DFE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7941097">
          <v:shape id="_x0000_i1068" type="#_x0000_t75" style="width:16.65pt;height:15pt" o:ole="">
            <v:imagedata r:id="rId5" o:title=""/>
          </v:shape>
          <w:control r:id="rId13" w:name="DefaultOcxName21" w:shapeid="_x0000_i1068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Unevaluatable</w:t>
      </w:r>
      <w:r w:rsidR="00E34ADC"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053B76FD" w14:textId="77777777" w:rsidR="00A44DFE" w:rsidRPr="00A44DFE" w:rsidRDefault="00A44DFE" w:rsidP="00A44DFE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4.Which is not a loop structure?</w:t>
      </w:r>
    </w:p>
    <w:p w14:paraId="555089EC" w14:textId="5D986D5F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818C392">
          <v:shape id="_x0000_i1067" type="#_x0000_t75" style="width:16.65pt;height:15pt" o:ole="">
            <v:imagedata r:id="rId5" o:title=""/>
          </v:shape>
          <w:control r:id="rId14" w:name="DefaultOcxName6" w:shapeid="_x0000_i1067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For</w:t>
      </w:r>
    </w:p>
    <w:p w14:paraId="0DC7FD8D" w14:textId="7A511429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913A74F">
          <v:shape id="_x0000_i1066" type="#_x0000_t75" style="width:16.65pt;height:15pt" o:ole="">
            <v:imagedata r:id="rId5" o:title=""/>
          </v:shape>
          <w:control r:id="rId15" w:name="DefaultOcxName12" w:shapeid="_x0000_i1066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Do while</w:t>
      </w:r>
    </w:p>
    <w:p w14:paraId="4C56C364" w14:textId="5898AC36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1206516D">
          <v:shape id="_x0000_i1065" type="#_x0000_t75" style="width:16.65pt;height:15pt" o:ole="">
            <v:imagedata r:id="rId5" o:title=""/>
          </v:shape>
          <w:control r:id="rId16" w:name="DefaultOcxName22" w:shapeid="_x0000_i1065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While</w:t>
      </w:r>
    </w:p>
    <w:p w14:paraId="6D7991A2" w14:textId="21AF4597" w:rsidR="00A44DFE" w:rsidRPr="00A44DFE" w:rsidRDefault="00A44DFE" w:rsidP="00A44DFE">
      <w:pPr>
        <w:pStyle w:val="NormalWeb"/>
        <w:spacing w:before="0" w:beforeAutospacing="0" w:after="300" w:afterAutospacing="0"/>
        <w:rPr>
          <w:rFonts w:ascii="Arial" w:hAnsi="Arial" w:cs="Arial"/>
          <w:color w:val="333333"/>
        </w:rPr>
      </w:pPr>
      <w:r w:rsidRPr="00A44DFE">
        <w:rPr>
          <w:rFonts w:ascii="Arial" w:hAnsi="Arial" w:cs="Arial"/>
          <w:color w:val="333333"/>
        </w:rPr>
        <w:object w:dxaOrig="330" w:dyaOrig="300" w14:anchorId="176E8044">
          <v:shape id="_x0000_i1223" type="#_x0000_t75" style="width:16.65pt;height:15pt" o:ole="">
            <v:imagedata r:id="rId17" o:title=""/>
          </v:shape>
          <w:control r:id="rId18" w:name="DefaultOcxName31" w:shapeid="_x0000_i1223"/>
        </w:object>
      </w:r>
      <w:r w:rsidRPr="00A44DFE">
        <w:rPr>
          <w:rFonts w:ascii="Arial" w:hAnsi="Arial" w:cs="Arial"/>
          <w:color w:val="333333"/>
        </w:rPr>
        <w:t>Repeat Until</w:t>
      </w:r>
      <w:r w:rsidR="00E34ADC">
        <w:rPr>
          <w:rFonts w:ascii="Arial" w:hAnsi="Arial" w:cs="Arial"/>
          <w:color w:val="333333"/>
        </w:rPr>
        <w:t>*</w:t>
      </w:r>
    </w:p>
    <w:p w14:paraId="6BD4F7A6" w14:textId="77777777" w:rsidR="00A44DFE" w:rsidRPr="00A44DFE" w:rsidRDefault="00A44DFE" w:rsidP="00A44DF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42D88A0" w14:textId="77777777" w:rsidR="00A44DFE" w:rsidRPr="00A44DFE" w:rsidRDefault="00A44DFE" w:rsidP="00A44DFE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5.When does the code block following while(x&lt;100) execute?</w:t>
      </w:r>
    </w:p>
    <w:p w14:paraId="41DF3C90" w14:textId="18A09EB5" w:rsidR="00A44DFE" w:rsidRPr="004351D8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815C264">
          <v:shape id="_x0000_i1082" type="#_x0000_t75" style="width:16.65pt;height:15pt" o:ole="">
            <v:imagedata r:id="rId5" o:title=""/>
          </v:shape>
          <w:control r:id="rId19" w:name="DefaultOcxName7" w:shapeid="_x0000_i1082"/>
        </w:object>
      </w:r>
      <w:r w:rsidRPr="004351D8">
        <w:rPr>
          <w:rFonts w:ascii="Arial" w:eastAsia="Times New Roman" w:hAnsi="Arial" w:cs="Arial"/>
          <w:color w:val="333333"/>
          <w:sz w:val="24"/>
          <w:szCs w:val="24"/>
        </w:rPr>
        <w:t xml:space="preserve">When x is less than one </w:t>
      </w:r>
      <w:proofErr w:type="gramStart"/>
      <w:r w:rsidRPr="004351D8">
        <w:rPr>
          <w:rFonts w:ascii="Arial" w:eastAsia="Times New Roman" w:hAnsi="Arial" w:cs="Arial"/>
          <w:color w:val="333333"/>
          <w:sz w:val="24"/>
          <w:szCs w:val="24"/>
        </w:rPr>
        <w:t>hundred</w:t>
      </w:r>
      <w:r w:rsidR="004351D8">
        <w:rPr>
          <w:rFonts w:ascii="Arial" w:eastAsia="Times New Roman" w:hAnsi="Arial" w:cs="Arial"/>
          <w:color w:val="333333"/>
          <w:sz w:val="24"/>
          <w:szCs w:val="24"/>
        </w:rPr>
        <w:t>?</w:t>
      </w:r>
      <w:r w:rsidR="00E21209">
        <w:rPr>
          <w:rFonts w:ascii="Arial" w:eastAsia="Times New Roman" w:hAnsi="Arial" w:cs="Arial"/>
          <w:color w:val="333333"/>
          <w:sz w:val="24"/>
          <w:szCs w:val="24"/>
        </w:rPr>
        <w:t>*</w:t>
      </w:r>
      <w:proofErr w:type="gramEnd"/>
    </w:p>
    <w:p w14:paraId="2C23435F" w14:textId="63924DA7" w:rsidR="00A44DFE" w:rsidRPr="004351D8" w:rsidRDefault="00A44DFE" w:rsidP="00A44DFE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5CF19EB">
          <v:shape id="_x0000_i1081" type="#_x0000_t75" style="width:16.65pt;height:15pt" o:ole="">
            <v:imagedata r:id="rId5" o:title=""/>
          </v:shape>
          <w:control r:id="rId20" w:name="DefaultOcxName13" w:shapeid="_x0000_i1081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When x is greater than one hundred</w:t>
      </w:r>
      <w:r w:rsidR="00E34ADC"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5FDC4BEE" w14:textId="20187D0F" w:rsidR="00A44DFE" w:rsidRPr="00A44DFE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52230ED">
          <v:shape id="_x0000_i1080" type="#_x0000_t75" style="width:16.65pt;height:15pt" o:ole="">
            <v:imagedata r:id="rId5" o:title=""/>
          </v:shape>
          <w:control r:id="rId21" w:name="DefaultOcxName23" w:shapeid="_x0000_i1080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When x is equal to one hundred</w:t>
      </w:r>
    </w:p>
    <w:p w14:paraId="2159E10C" w14:textId="4A9693F7" w:rsidR="00A44DFE" w:rsidRPr="00A44DFE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7BBBC4CB">
          <v:shape id="_x0000_i1079" type="#_x0000_t75" style="width:16.65pt;height:15pt" o:ole="">
            <v:imagedata r:id="rId5" o:title=""/>
          </v:shape>
          <w:control r:id="rId22" w:name="DefaultOcxName32" w:shapeid="_x0000_i1079"/>
        </w:object>
      </w: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While it wishes</w:t>
      </w:r>
    </w:p>
    <w:p w14:paraId="3536A58D" w14:textId="77777777" w:rsidR="00A44DFE" w:rsidRPr="00A44DFE" w:rsidRDefault="00A44DFE" w:rsidP="00A44DFE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6.What character ends all strings?</w:t>
      </w:r>
    </w:p>
    <w:p w14:paraId="0C79D4B0" w14:textId="429F1CC2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279B4717">
          <v:shape id="_x0000_i1094" type="#_x0000_t75" style="width:16.65pt;height:15pt" o:ole="">
            <v:imagedata r:id="rId5" o:title=""/>
          </v:shape>
          <w:control r:id="rId23" w:name="DefaultOcxName8" w:shapeid="_x0000_i1094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'.'</w:t>
      </w:r>
    </w:p>
    <w:p w14:paraId="38E11BD6" w14:textId="786C2E51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B02F5EE">
          <v:shape id="_x0000_i1093" type="#_x0000_t75" style="width:16.65pt;height:15pt" o:ole="">
            <v:imagedata r:id="rId5" o:title=""/>
          </v:shape>
          <w:control r:id="rId24" w:name="DefaultOcxName14" w:shapeid="_x0000_i1093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' '</w:t>
      </w:r>
    </w:p>
    <w:p w14:paraId="2EF5A78D" w14:textId="0900BF0A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BA16443">
          <v:shape id="_x0000_i1212" type="#_x0000_t75" style="width:16.65pt;height:15pt" o:ole="">
            <v:imagedata r:id="rId5" o:title=""/>
          </v:shape>
          <w:control r:id="rId25" w:name="DefaultOcxName24" w:shapeid="_x0000_i1212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'\0'</w:t>
      </w:r>
      <w:r w:rsidR="00E34ADC">
        <w:rPr>
          <w:rFonts w:ascii="Arial" w:eastAsia="Times New Roman" w:hAnsi="Arial" w:cs="Arial"/>
          <w:color w:val="333333"/>
          <w:sz w:val="24"/>
          <w:szCs w:val="24"/>
        </w:rPr>
        <w:t xml:space="preserve"> *</w:t>
      </w:r>
    </w:p>
    <w:p w14:paraId="212998A7" w14:textId="4F8937FC" w:rsid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99005AD">
          <v:shape id="_x0000_i1091" type="#_x0000_t75" style="width:16.65pt;height:15pt" o:ole="">
            <v:imagedata r:id="rId5" o:title=""/>
          </v:shape>
          <w:control r:id="rId26" w:name="DefaultOcxName33" w:shapeid="_x0000_i1091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'\n'</w:t>
      </w:r>
    </w:p>
    <w:p w14:paraId="623B08B3" w14:textId="10D4F3A3" w:rsidR="00A44DFE" w:rsidRPr="00A44DFE" w:rsidRDefault="00F37CC3" w:rsidP="00A44DFE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x</w:t>
      </w:r>
      <w:proofErr w:type="gramStart"/>
      <w:r w:rsidR="00A44DFE"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7.Which</w:t>
      </w:r>
      <w:proofErr w:type="gramEnd"/>
      <w:r w:rsidR="00A44DFE"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of the following </w:t>
      </w:r>
      <w:r w:rsidR="00A44DFE" w:rsidRPr="00560DF8">
        <w:rPr>
          <w:rFonts w:ascii="Arial" w:eastAsia="Times New Roman" w:hAnsi="Arial" w:cs="Arial"/>
          <w:b/>
          <w:bCs/>
          <w:color w:val="FF0000"/>
          <w:sz w:val="24"/>
          <w:szCs w:val="24"/>
        </w:rPr>
        <w:t>reads</w:t>
      </w:r>
      <w:r w:rsidR="00A44DFE"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in a string named x with one hundred characters?</w:t>
      </w:r>
    </w:p>
    <w:p w14:paraId="0DC9ABCD" w14:textId="4D180D72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67C485C">
          <v:shape id="_x0000_i1158" type="#_x0000_t75" style="width:16.65pt;height:15pt" o:ole="">
            <v:imagedata r:id="rId5" o:title=""/>
          </v:shape>
          <w:control r:id="rId27" w:name="DefaultOcxName9" w:shapeid="_x0000_i1158"/>
        </w:object>
      </w:r>
      <w:proofErr w:type="spellStart"/>
      <w:proofErr w:type="gramStart"/>
      <w:r w:rsidRPr="00A44DFE">
        <w:rPr>
          <w:rFonts w:ascii="Arial" w:eastAsia="Times New Roman" w:hAnsi="Arial" w:cs="Arial"/>
          <w:color w:val="333333"/>
          <w:sz w:val="24"/>
          <w:szCs w:val="24"/>
        </w:rPr>
        <w:t>fgets</w:t>
      </w:r>
      <w:proofErr w:type="spellEnd"/>
      <w:r w:rsidRPr="00A44DFE">
        <w:rPr>
          <w:rFonts w:ascii="Arial" w:eastAsia="Times New Roman" w:hAnsi="Arial" w:cs="Arial"/>
          <w:color w:val="333333"/>
          <w:sz w:val="24"/>
          <w:szCs w:val="24"/>
        </w:rPr>
        <w:t>(</w:t>
      </w:r>
      <w:proofErr w:type="gramEnd"/>
      <w:r w:rsidRPr="00A44DFE">
        <w:rPr>
          <w:rFonts w:ascii="Arial" w:eastAsia="Times New Roman" w:hAnsi="Arial" w:cs="Arial"/>
          <w:color w:val="333333"/>
          <w:sz w:val="24"/>
          <w:szCs w:val="24"/>
        </w:rPr>
        <w:t>x, 101, stdin);</w:t>
      </w:r>
      <w:r w:rsidR="00560DF8"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0CD089C1" w14:textId="50EACC5C" w:rsidR="00A44DFE" w:rsidRPr="00560DF8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560DF8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48F0D5E7">
          <v:shape id="_x0000_i1110" type="#_x0000_t75" style="width:16.65pt;height:15pt" o:ole="">
            <v:imagedata r:id="rId5" o:title=""/>
          </v:shape>
          <w:control r:id="rId28" w:name="DefaultOcxName15" w:shapeid="_x0000_i1110"/>
        </w:object>
      </w:r>
      <w:proofErr w:type="spellStart"/>
      <w:proofErr w:type="gramStart"/>
      <w:r w:rsidRPr="00560DF8">
        <w:rPr>
          <w:rFonts w:ascii="Arial" w:eastAsia="Times New Roman" w:hAnsi="Arial" w:cs="Arial"/>
          <w:strike/>
          <w:color w:val="333333"/>
          <w:sz w:val="24"/>
          <w:szCs w:val="24"/>
        </w:rPr>
        <w:t>fgets</w:t>
      </w:r>
      <w:proofErr w:type="spellEnd"/>
      <w:r w:rsidRPr="00560DF8">
        <w:rPr>
          <w:rFonts w:ascii="Arial" w:eastAsia="Times New Roman" w:hAnsi="Arial" w:cs="Arial"/>
          <w:strike/>
          <w:color w:val="333333"/>
          <w:sz w:val="24"/>
          <w:szCs w:val="24"/>
        </w:rPr>
        <w:t>(</w:t>
      </w:r>
      <w:proofErr w:type="gramEnd"/>
      <w:r w:rsidRPr="00560DF8">
        <w:rPr>
          <w:rFonts w:ascii="Arial" w:eastAsia="Times New Roman" w:hAnsi="Arial" w:cs="Arial"/>
          <w:strike/>
          <w:color w:val="333333"/>
          <w:sz w:val="24"/>
          <w:szCs w:val="24"/>
        </w:rPr>
        <w:t>x, 100, stdin);</w:t>
      </w:r>
      <w:r w:rsidR="00E21209" w:rsidRPr="00560DF8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37416005" w14:textId="323374FB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A4AC8A5">
          <v:shape id="_x0000_i1216" type="#_x0000_t75" style="width:16.65pt;height:15pt" o:ole="">
            <v:imagedata r:id="rId5" o:title=""/>
          </v:shape>
          <w:control r:id="rId29" w:name="DefaultOcxName25" w:shapeid="_x0000_i1216"/>
        </w:object>
      </w:r>
      <w:proofErr w:type="spellStart"/>
      <w:proofErr w:type="gramStart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readline</w:t>
      </w:r>
      <w:proofErr w:type="spell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(</w:t>
      </w:r>
      <w:proofErr w:type="gram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x, 100, '\n');</w:t>
      </w:r>
      <w:r w:rsidR="00E21209"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620D6E6A" w14:textId="2E5A7BF8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20057F5">
          <v:shape id="_x0000_i1106" type="#_x0000_t75" style="width:16.65pt;height:15pt" o:ole="">
            <v:imagedata r:id="rId5" o:title=""/>
          </v:shape>
          <w:control r:id="rId30" w:name="DefaultOcxName34" w:shapeid="_x0000_i1106"/>
        </w:object>
      </w:r>
      <w:proofErr w:type="gramStart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read(</w:t>
      </w:r>
      <w:proofErr w:type="gram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x);</w:t>
      </w:r>
      <w:r w:rsidR="00E21209"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56A71D3D" w14:textId="77777777" w:rsidR="00A44DFE" w:rsidRPr="00A44DFE" w:rsidRDefault="00A44DFE" w:rsidP="00A44DF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419819A" w14:textId="77777777" w:rsidR="00A44DFE" w:rsidRPr="00A44DFE" w:rsidRDefault="00A44DFE" w:rsidP="00A44DFE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8.Which of the following is the proper keyword to allocate memory in C?</w:t>
      </w:r>
    </w:p>
    <w:p w14:paraId="418DE5FC" w14:textId="287EC22A" w:rsidR="00A44DFE" w:rsidRPr="00A44DFE" w:rsidRDefault="00A44DFE" w:rsidP="00A44DFE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A0543E2">
          <v:shape id="_x0000_i1124" type="#_x0000_t75" style="width:16.65pt;height:15pt" o:ole="">
            <v:imagedata r:id="rId5" o:title=""/>
          </v:shape>
          <w:control r:id="rId31" w:name="DefaultOcxName10" w:shapeid="_x0000_i1124"/>
        </w:object>
      </w: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new</w:t>
      </w:r>
    </w:p>
    <w:p w14:paraId="7BBCC3BE" w14:textId="6C1A123B" w:rsidR="00A44DFE" w:rsidRPr="00A44DFE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709EC2D">
          <v:shape id="_x0000_i1123" type="#_x0000_t75" style="width:16.65pt;height:15pt" o:ole="">
            <v:imagedata r:id="rId5" o:title=""/>
          </v:shape>
          <w:control r:id="rId32" w:name="DefaultOcxName16" w:shapeid="_x0000_i1123"/>
        </w:object>
      </w:r>
      <w:proofErr w:type="gramStart"/>
      <w:r w:rsidRPr="00E21209">
        <w:rPr>
          <w:rFonts w:ascii="Arial" w:eastAsia="Times New Roman" w:hAnsi="Arial" w:cs="Arial"/>
          <w:color w:val="333333"/>
          <w:sz w:val="24"/>
          <w:szCs w:val="24"/>
        </w:rPr>
        <w:t>malloc(</w:t>
      </w:r>
      <w:proofErr w:type="gramEnd"/>
      <w:r w:rsidRPr="00E21209">
        <w:rPr>
          <w:rFonts w:ascii="Arial" w:eastAsia="Times New Roman" w:hAnsi="Arial" w:cs="Arial"/>
          <w:color w:val="333333"/>
          <w:sz w:val="24"/>
          <w:szCs w:val="24"/>
        </w:rPr>
        <w:t>)</w:t>
      </w:r>
      <w:r w:rsidR="00E21209"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13AE5001" w14:textId="50F8662A" w:rsidR="00A44DFE" w:rsidRPr="00E34ADC" w:rsidRDefault="00A44DFE" w:rsidP="00A44DFE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22B6413B">
          <v:shape id="_x0000_i1122" type="#_x0000_t75" style="width:16.65pt;height:15pt" o:ole="">
            <v:imagedata r:id="rId5" o:title=""/>
          </v:shape>
          <w:control r:id="rId33" w:name="DefaultOcxName26" w:shapeid="_x0000_i1122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create</w:t>
      </w:r>
    </w:p>
    <w:p w14:paraId="213FF322" w14:textId="7EB9FA2C" w:rsidR="00A44DFE" w:rsidRPr="00A44DFE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4F147D4">
          <v:shape id="_x0000_i1121" type="#_x0000_t75" style="width:16.65pt;height:15pt" o:ole="">
            <v:imagedata r:id="rId5" o:title=""/>
          </v:shape>
          <w:control r:id="rId34" w:name="DefaultOcxName35" w:shapeid="_x0000_i1121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value</w:t>
      </w:r>
      <w:r w:rsidR="00E34ADC"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5FA6B0D6" w14:textId="31964E27" w:rsidR="00A44DFE" w:rsidRPr="00A44DFE" w:rsidRDefault="00E34ADC" w:rsidP="00A44DFE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9</w:t>
      </w:r>
      <w:r w:rsidR="00A44DFE"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.Which of the following accesses a variable in structure *b?</w:t>
      </w:r>
    </w:p>
    <w:p w14:paraId="18DAE4A6" w14:textId="3A9020B1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01DCAEAE">
          <v:shape id="_x0000_i1136" type="#_x0000_t75" style="width:16.65pt;height:15pt" o:ole="">
            <v:imagedata r:id="rId5" o:title=""/>
          </v:shape>
          <w:control r:id="rId35" w:name="DefaultOcxName18" w:shapeid="_x0000_i1136"/>
        </w:object>
      </w:r>
      <w:r w:rsidRPr="00E21209">
        <w:rPr>
          <w:rFonts w:ascii="Arial" w:eastAsia="Times New Roman" w:hAnsi="Arial" w:cs="Arial"/>
          <w:color w:val="333333"/>
          <w:sz w:val="24"/>
          <w:szCs w:val="24"/>
        </w:rPr>
        <w:t>b-&gt;</w:t>
      </w:r>
      <w:proofErr w:type="spellStart"/>
      <w:proofErr w:type="gramStart"/>
      <w:r w:rsidRPr="00E21209">
        <w:rPr>
          <w:rFonts w:ascii="Arial" w:eastAsia="Times New Roman" w:hAnsi="Arial" w:cs="Arial"/>
          <w:color w:val="333333"/>
          <w:sz w:val="24"/>
          <w:szCs w:val="24"/>
        </w:rPr>
        <w:t>var</w:t>
      </w:r>
      <w:proofErr w:type="spellEnd"/>
      <w:r w:rsidRPr="00E21209">
        <w:rPr>
          <w:rFonts w:ascii="Arial" w:eastAsia="Times New Roman" w:hAnsi="Arial" w:cs="Arial"/>
          <w:color w:val="333333"/>
          <w:sz w:val="24"/>
          <w:szCs w:val="24"/>
        </w:rPr>
        <w:t>;</w:t>
      </w:r>
      <w:r w:rsidR="00E21209">
        <w:rPr>
          <w:rFonts w:ascii="Arial" w:eastAsia="Times New Roman" w:hAnsi="Arial" w:cs="Arial"/>
          <w:color w:val="333333"/>
          <w:sz w:val="24"/>
          <w:szCs w:val="24"/>
        </w:rPr>
        <w:t>*</w:t>
      </w:r>
      <w:proofErr w:type="gramEnd"/>
    </w:p>
    <w:p w14:paraId="20828528" w14:textId="6C08619A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A260BFA">
          <v:shape id="_x0000_i1135" type="#_x0000_t75" style="width:16.65pt;height:15pt" o:ole="">
            <v:imagedata r:id="rId5" o:title=""/>
          </v:shape>
          <w:control r:id="rId36" w:name="DefaultOcxName17" w:shapeid="_x0000_i1135"/>
        </w:object>
      </w:r>
      <w:proofErr w:type="spellStart"/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b.var</w:t>
      </w:r>
      <w:proofErr w:type="spellEnd"/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;</w:t>
      </w:r>
    </w:p>
    <w:p w14:paraId="4A3B02A2" w14:textId="47B67EC4" w:rsidR="00A44DFE" w:rsidRPr="00E34ADC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70A6233A">
          <v:shape id="_x0000_i1134" type="#_x0000_t75" style="width:16.65pt;height:15pt" o:ole="">
            <v:imagedata r:id="rId5" o:title=""/>
          </v:shape>
          <w:control r:id="rId37" w:name="DefaultOcxName27" w:shapeid="_x0000_i1134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b-</w:t>
      </w:r>
      <w:proofErr w:type="spellStart"/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var</w:t>
      </w:r>
      <w:proofErr w:type="spellEnd"/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;</w:t>
      </w:r>
    </w:p>
    <w:p w14:paraId="54E0D60B" w14:textId="3FBF6983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0A25BC0">
          <v:shape id="_x0000_i1133" type="#_x0000_t75" style="width:16.65pt;height:15pt" o:ole="">
            <v:imagedata r:id="rId5" o:title=""/>
          </v:shape>
          <w:control r:id="rId38" w:name="DefaultOcxName36" w:shapeid="_x0000_i1133"/>
        </w:object>
      </w: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b&gt;</w:t>
      </w:r>
      <w:proofErr w:type="spellStart"/>
      <w:proofErr w:type="gramStart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var</w:t>
      </w:r>
      <w:proofErr w:type="spellEnd"/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;</w:t>
      </w:r>
      <w:r w:rsidR="00E34ADC"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  <w:proofErr w:type="gramEnd"/>
    </w:p>
    <w:p w14:paraId="3AE91534" w14:textId="77777777" w:rsidR="00A44DFE" w:rsidRPr="00A44DFE" w:rsidRDefault="00A44DFE" w:rsidP="00A44DFE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10.Consider the following program fragment. 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d = 0;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for(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= 1; 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&lt; 31; ++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) 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for(j = 1; j &lt; 31; ++j) 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for(k = 1; k &lt; 31; + +k)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if ( ( (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+ j + k) % 3) == 0)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d = d+1;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printf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("%</w:t>
      </w:r>
      <w:proofErr w:type="spellStart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d",d</w:t>
      </w:r>
      <w:proofErr w:type="spellEnd"/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t>);</w:t>
      </w:r>
      <w:r w:rsidRPr="00A44DF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The output will be</w:t>
      </w:r>
    </w:p>
    <w:p w14:paraId="1ADF3B18" w14:textId="3B14AAD9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69A7C17">
          <v:shape id="_x0000_i1149" type="#_x0000_t75" style="width:16.65pt;height:15pt" o:ole="">
            <v:imagedata r:id="rId5" o:title=""/>
          </v:shape>
          <w:control r:id="rId39" w:name="DefaultOcxName20" w:shapeid="_x0000_i1149"/>
        </w:object>
      </w:r>
      <w:r w:rsidRPr="00A44DFE">
        <w:rPr>
          <w:rFonts w:ascii="Arial" w:eastAsia="Times New Roman" w:hAnsi="Arial" w:cs="Arial"/>
          <w:color w:val="333333"/>
          <w:sz w:val="24"/>
          <w:szCs w:val="24"/>
        </w:rPr>
        <w:t>9000</w:t>
      </w:r>
      <w:r w:rsidR="00E21209"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00EABAF9" w14:textId="2D3FA66D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F972F22">
          <v:shape id="_x0000_i1148" type="#_x0000_t75" style="width:16.65pt;height:15pt" o:ole="">
            <v:imagedata r:id="rId5" o:title=""/>
          </v:shape>
          <w:control r:id="rId40" w:name="DefaultOcxName19" w:shapeid="_x0000_i1148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27000</w:t>
      </w:r>
      <w:r w:rsidR="00E34ADC"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48139F39" w14:textId="2A76E86E" w:rsidR="00A44DFE" w:rsidRPr="00E34ADC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15F80EB6">
          <v:shape id="_x0000_i1220" type="#_x0000_t75" style="width:16.65pt;height:15pt" o:ole="">
            <v:imagedata r:id="rId5" o:title=""/>
          </v:shape>
          <w:control r:id="rId41" w:name="DefaultOcxName28" w:shapeid="_x0000_i1220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3000</w:t>
      </w:r>
    </w:p>
    <w:p w14:paraId="33D03376" w14:textId="676F0781" w:rsid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68590A32">
          <v:shape id="_x0000_i1146" type="#_x0000_t75" style="width:16.65pt;height:15pt" o:ole="">
            <v:imagedata r:id="rId5" o:title=""/>
          </v:shape>
          <w:control r:id="rId42" w:name="DefaultOcxName37" w:shapeid="_x0000_i1146"/>
        </w:object>
      </w:r>
      <w:r w:rsidRPr="00A44DFE">
        <w:rPr>
          <w:rFonts w:ascii="Arial" w:eastAsia="Times New Roman" w:hAnsi="Arial" w:cs="Arial"/>
          <w:strike/>
          <w:color w:val="333333"/>
          <w:sz w:val="24"/>
          <w:szCs w:val="24"/>
        </w:rPr>
        <w:t>none of the above</w:t>
      </w:r>
    </w:p>
    <w:p w14:paraId="43706A5A" w14:textId="77777777" w:rsidR="007638CE" w:rsidRPr="007638CE" w:rsidRDefault="007638CE" w:rsidP="007638C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638C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4AACD610" w14:textId="26A1D834" w:rsidR="007638CE" w:rsidRPr="007638CE" w:rsidRDefault="006A640B" w:rsidP="007638CE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x</w:t>
      </w:r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11.Are the following declarations same?</w:t>
      </w:r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char far *far *</w:t>
      </w:r>
      <w:proofErr w:type="spellStart"/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cr</w:t>
      </w:r>
      <w:proofErr w:type="spellEnd"/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;</w:t>
      </w:r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 xml:space="preserve">char far far** </w:t>
      </w:r>
      <w:proofErr w:type="spellStart"/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cr</w:t>
      </w:r>
      <w:proofErr w:type="spellEnd"/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;</w:t>
      </w:r>
    </w:p>
    <w:p w14:paraId="639CF5B5" w14:textId="3A2E6191" w:rsidR="007638CE" w:rsidRPr="007638CE" w:rsidRDefault="007638CE" w:rsidP="007638C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C8558D5">
          <v:shape id="_x0000_i1219" type="#_x0000_t75" style="width:16.65pt;height:15pt" o:ole="">
            <v:imagedata r:id="rId5" o:title=""/>
          </v:shape>
          <w:control r:id="rId43" w:name="DefaultOcxName29" w:shapeid="_x0000_i1219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Yes</w:t>
      </w:r>
    </w:p>
    <w:p w14:paraId="178B0F0D" w14:textId="12AC9992" w:rsidR="007638CE" w:rsidRDefault="007638CE" w:rsidP="007638C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72AD9102">
          <v:shape id="_x0000_i1222" type="#_x0000_t75" style="width:16.65pt;height:15pt" o:ole="">
            <v:imagedata r:id="rId5" o:title=""/>
          </v:shape>
          <w:control r:id="rId44" w:name="DefaultOcxName110" w:shapeid="_x0000_i1222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No</w:t>
      </w:r>
      <w:r w:rsidR="00E34ADC">
        <w:rPr>
          <w:rFonts w:ascii="Arial" w:eastAsia="Times New Roman" w:hAnsi="Arial" w:cs="Arial"/>
          <w:color w:val="333333"/>
          <w:sz w:val="24"/>
          <w:szCs w:val="24"/>
        </w:rPr>
        <w:t xml:space="preserve"> *</w:t>
      </w:r>
    </w:p>
    <w:p w14:paraId="3DBED43E" w14:textId="77777777" w:rsidR="007638CE" w:rsidRPr="007638CE" w:rsidRDefault="007638CE" w:rsidP="007638CE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12.Functions cannot return a </w:t>
      </w:r>
      <w:proofErr w:type="gram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floating point</w:t>
      </w:r>
      <w:proofErr w:type="gram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number</w:t>
      </w:r>
    </w:p>
    <w:p w14:paraId="5CE11D7F" w14:textId="2EE635B2" w:rsidR="007638CE" w:rsidRPr="007638CE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5CF5EA0C">
          <v:shape id="_x0000_i1167" type="#_x0000_t75" style="width:16.65pt;height:15pt" o:ole="">
            <v:imagedata r:id="rId5" o:title=""/>
          </v:shape>
          <w:control r:id="rId45" w:name="DefaultOcxName30" w:shapeid="_x0000_i1167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Yes</w:t>
      </w:r>
    </w:p>
    <w:p w14:paraId="43357C36" w14:textId="58F2FE2A" w:rsidR="007638CE" w:rsidRPr="007638CE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120ADF7">
          <v:shape id="_x0000_i1208" type="#_x0000_t75" style="width:16.65pt;height:15pt" o:ole="">
            <v:imagedata r:id="rId5" o:title=""/>
          </v:shape>
          <w:control r:id="rId46" w:name="DefaultOcxName111" w:shapeid="_x0000_i1208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No</w:t>
      </w:r>
      <w:r w:rsidR="00E34ADC">
        <w:rPr>
          <w:rFonts w:ascii="Arial" w:eastAsia="Times New Roman" w:hAnsi="Arial" w:cs="Arial"/>
          <w:color w:val="333333"/>
          <w:sz w:val="24"/>
          <w:szCs w:val="24"/>
        </w:rPr>
        <w:t xml:space="preserve"> *</w:t>
      </w:r>
    </w:p>
    <w:p w14:paraId="2139A830" w14:textId="77777777" w:rsidR="007638CE" w:rsidRPr="007638CE" w:rsidRDefault="007638CE" w:rsidP="007638C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</w:p>
    <w:p w14:paraId="329520D6" w14:textId="77777777" w:rsidR="007638CE" w:rsidRPr="007638CE" w:rsidRDefault="007638CE" w:rsidP="007638CE">
      <w:pPr>
        <w:spacing w:after="300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proofErr w:type="gramStart"/>
      <w:r w:rsidRPr="007638CE">
        <w:rPr>
          <w:rFonts w:ascii="Arial" w:eastAsia="Times New Roman" w:hAnsi="Arial" w:cs="Arial"/>
          <w:color w:val="333333"/>
          <w:sz w:val="24"/>
          <w:szCs w:val="24"/>
        </w:rPr>
        <w:t>:00:06:54</w:t>
      </w:r>
      <w:proofErr w:type="gramEnd"/>
    </w:p>
    <w:p w14:paraId="1E196ED0" w14:textId="77777777" w:rsidR="007638CE" w:rsidRPr="007638CE" w:rsidRDefault="007638CE" w:rsidP="007638C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638C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50BCD676" w14:textId="29F014F0" w:rsidR="007638CE" w:rsidRPr="007638CE" w:rsidRDefault="006A640B" w:rsidP="007638CE">
      <w:pPr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x</w:t>
      </w:r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13.The statement in the previous question can never print</w:t>
      </w:r>
    </w:p>
    <w:p w14:paraId="777C4FD8" w14:textId="73CBDEC7" w:rsidR="007638CE" w:rsidRPr="007638CE" w:rsidRDefault="007638CE" w:rsidP="007638CE">
      <w:pPr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0306DCDB">
          <v:shape id="_x0000_i1181" type="#_x0000_t75" style="width:16.65pt;height:15pt" o:ole="">
            <v:imagedata r:id="rId5" o:title=""/>
          </v:shape>
          <w:control r:id="rId47" w:name="DefaultOcxName39" w:shapeid="_x0000_i1181"/>
        </w:object>
      </w: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t>one</w:t>
      </w:r>
    </w:p>
    <w:p w14:paraId="77100FA5" w14:textId="75E218DF" w:rsidR="007638CE" w:rsidRPr="007638CE" w:rsidRDefault="007638CE" w:rsidP="007638C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3953651F">
          <v:shape id="_x0000_i1180" type="#_x0000_t75" style="width:16.65pt;height:15pt" o:ole="">
            <v:imagedata r:id="rId5" o:title=""/>
          </v:shape>
          <w:control r:id="rId48" w:name="DefaultOcxName112" w:shapeid="_x0000_i1180"/>
        </w:object>
      </w:r>
      <w:r w:rsidRPr="007638CE">
        <w:rPr>
          <w:rFonts w:ascii="Arial" w:eastAsia="Times New Roman" w:hAnsi="Arial" w:cs="Arial"/>
          <w:color w:val="333333"/>
          <w:sz w:val="24"/>
          <w:szCs w:val="24"/>
        </w:rPr>
        <w:t>two</w:t>
      </w:r>
      <w:r w:rsidR="004351D8"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3E3528A6" w14:textId="150069A0" w:rsidR="007638CE" w:rsidRPr="007638CE" w:rsidRDefault="007638CE" w:rsidP="007638C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4F5B2C82">
          <v:shape id="_x0000_i1179" type="#_x0000_t75" style="width:16.65pt;height:15pt" o:ole="">
            <v:imagedata r:id="rId5" o:title=""/>
          </v:shape>
          <w:control r:id="rId49" w:name="DefaultOcxName210" w:shapeid="_x0000_i1179"/>
        </w:object>
      </w: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t>three</w:t>
      </w:r>
    </w:p>
    <w:p w14:paraId="18653DF3" w14:textId="55A24E7E" w:rsidR="007638CE" w:rsidRPr="007638CE" w:rsidRDefault="007638CE" w:rsidP="007638C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77C74453">
          <v:shape id="_x0000_i1225" type="#_x0000_t75" style="width:16.65pt;height:15pt" o:ole="">
            <v:imagedata r:id="rId5" o:title=""/>
          </v:shape>
          <w:control r:id="rId50" w:name="DefaultOcxName38" w:shapeid="_x0000_i1225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four</w:t>
      </w:r>
    </w:p>
    <w:p w14:paraId="47079C51" w14:textId="77777777" w:rsidR="007638CE" w:rsidRPr="007638CE" w:rsidRDefault="007638CE" w:rsidP="007638CE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14.What will be the output of the program ?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#include&lt;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tdio.h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&gt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#include&lt;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tring.h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&gt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nt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main()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{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char str1[5], str2[5]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nt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gets(str1)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gets(str2)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= 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strcmp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(str1, str2)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printf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("%d\n", </w:t>
      </w:r>
      <w:proofErr w:type="spellStart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i</w:t>
      </w:r>
      <w:proofErr w:type="spellEnd"/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)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return 0;</w:t>
      </w:r>
      <w:r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}</w:t>
      </w:r>
    </w:p>
    <w:p w14:paraId="0A04AC0A" w14:textId="3F5FD80C" w:rsidR="007638CE" w:rsidRPr="007638CE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02C8A4A9">
          <v:shape id="_x0000_i1194" type="#_x0000_t75" style="width:16.65pt;height:15pt" o:ole="">
            <v:imagedata r:id="rId5" o:title=""/>
          </v:shape>
          <w:control r:id="rId51" w:name="DefaultOcxName40" w:shapeid="_x0000_i1194"/>
        </w:object>
      </w:r>
      <w:r w:rsidRPr="004351D8">
        <w:rPr>
          <w:rFonts w:ascii="Arial" w:eastAsia="Times New Roman" w:hAnsi="Arial" w:cs="Arial"/>
          <w:color w:val="333333"/>
          <w:sz w:val="24"/>
          <w:szCs w:val="24"/>
        </w:rPr>
        <w:t>Unpredictable integer value</w:t>
      </w:r>
      <w:r w:rsidR="00E21209">
        <w:rPr>
          <w:rFonts w:asciiTheme="minorEastAsia" w:hAnsiTheme="minorEastAsia" w:cs="Arial" w:hint="eastAsia"/>
          <w:color w:val="333333"/>
          <w:sz w:val="24"/>
          <w:szCs w:val="24"/>
        </w:rPr>
        <w:t>*</w:t>
      </w:r>
    </w:p>
    <w:p w14:paraId="7048C296" w14:textId="50BF4F58" w:rsidR="007638CE" w:rsidRPr="007638CE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666186F0">
          <v:shape id="_x0000_i1193" type="#_x0000_t75" style="width:16.65pt;height:15pt" o:ole="">
            <v:imagedata r:id="rId5" o:title=""/>
          </v:shape>
          <w:control r:id="rId52" w:name="DefaultOcxName113" w:shapeid="_x0000_i1193"/>
        </w:object>
      </w: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t>0</w:t>
      </w:r>
    </w:p>
    <w:p w14:paraId="325DF538" w14:textId="44516F8C" w:rsidR="007638CE" w:rsidRPr="004351D8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46829116">
          <v:shape id="_x0000_i1192" type="#_x0000_t75" style="width:16.65pt;height:15pt" o:ole="">
            <v:imagedata r:id="rId5" o:title=""/>
          </v:shape>
          <w:control r:id="rId53" w:name="DefaultOcxName211" w:shapeid="_x0000_i1192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-1</w:t>
      </w:r>
      <w:r w:rsidR="004351D8"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59954194" w14:textId="1F4E5D22" w:rsidR="007638CE" w:rsidRPr="007638CE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1A04D90E">
          <v:shape id="_x0000_i1191" type="#_x0000_t75" style="width:16.65pt;height:15pt" o:ole="">
            <v:imagedata r:id="rId5" o:title=""/>
          </v:shape>
          <w:control r:id="rId54" w:name="DefaultOcxName310" w:shapeid="_x0000_i1191"/>
        </w:object>
      </w: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t>Error</w:t>
      </w:r>
    </w:p>
    <w:p w14:paraId="035B5AD3" w14:textId="7A60110D" w:rsidR="007638CE" w:rsidRPr="007638CE" w:rsidRDefault="006A640B" w:rsidP="007638CE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333333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333333"/>
          <w:sz w:val="24"/>
          <w:szCs w:val="24"/>
        </w:rPr>
        <w:t>x</w:t>
      </w:r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15.If the two statements</w:t>
      </w:r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* p v = 0;</w:t>
      </w:r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</w:r>
      <w:proofErr w:type="spellStart"/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printf</w:t>
      </w:r>
      <w:proofErr w:type="spellEnd"/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("%d %d", *</w:t>
      </w:r>
      <w:proofErr w:type="spellStart"/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pv</w:t>
      </w:r>
      <w:proofErr w:type="spellEnd"/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t>, v);</w:t>
      </w:r>
      <w:r w:rsidR="007638CE" w:rsidRPr="007638CE">
        <w:rPr>
          <w:rFonts w:ascii="Arial" w:eastAsia="Times New Roman" w:hAnsi="Arial" w:cs="Arial"/>
          <w:b/>
          <w:bCs/>
          <w:color w:val="333333"/>
          <w:sz w:val="24"/>
          <w:szCs w:val="24"/>
        </w:rPr>
        <w:br/>
        <w:t>are appended to the previous program fragment then the output will be</w:t>
      </w:r>
    </w:p>
    <w:p w14:paraId="62B808EC" w14:textId="13900F1E" w:rsidR="007638CE" w:rsidRPr="00E21209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6BDFCB53">
          <v:shape id="_x0000_i1206" type="#_x0000_t75" style="width:16.65pt;height:15pt" o:ole="">
            <v:imagedata r:id="rId5" o:title=""/>
          </v:shape>
          <w:control r:id="rId55" w:name="DefaultOcxName41" w:shapeid="_x0000_i1206"/>
        </w:object>
      </w:r>
      <w:r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0 3</w:t>
      </w:r>
      <w:r w:rsidR="00E21209" w:rsidRPr="00E21209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493B2F62" w14:textId="5FE4CDE0" w:rsidR="007638CE" w:rsidRPr="007638CE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strike/>
          <w:color w:val="333333"/>
          <w:sz w:val="24"/>
          <w:szCs w:val="24"/>
        </w:rPr>
        <w:object w:dxaOrig="330" w:dyaOrig="300" w14:anchorId="03881DD3">
          <v:shape id="_x0000_i1231" type="#_x0000_t75" style="width:16.65pt;height:15pt" o:ole="">
            <v:imagedata r:id="rId5" o:title=""/>
          </v:shape>
          <w:control r:id="rId56" w:name="DefaultOcxName114" w:shapeid="_x0000_i1231"/>
        </w:object>
      </w:r>
      <w:r w:rsidRPr="00E21209">
        <w:rPr>
          <w:rFonts w:ascii="Arial" w:eastAsia="Times New Roman" w:hAnsi="Arial" w:cs="Arial"/>
          <w:color w:val="333333"/>
          <w:sz w:val="24"/>
          <w:szCs w:val="24"/>
        </w:rPr>
        <w:t>0 0</w:t>
      </w:r>
      <w:r w:rsidR="00E21209">
        <w:rPr>
          <w:rFonts w:ascii="Arial" w:eastAsia="Times New Roman" w:hAnsi="Arial" w:cs="Arial"/>
          <w:color w:val="333333"/>
          <w:sz w:val="24"/>
          <w:szCs w:val="24"/>
        </w:rPr>
        <w:t>*</w:t>
      </w:r>
    </w:p>
    <w:p w14:paraId="7E95A0C8" w14:textId="033129A7" w:rsidR="007638CE" w:rsidRPr="007638CE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17ECE612">
          <v:shape id="_x0000_i1204" type="#_x0000_t75" style="width:16.65pt;height:15pt" o:ole="">
            <v:imagedata r:id="rId5" o:title=""/>
          </v:shape>
          <w:control r:id="rId57" w:name="DefaultOcxName212" w:shapeid="_x0000_i1204"/>
        </w:object>
      </w:r>
      <w:r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unpredictable</w:t>
      </w:r>
      <w:r w:rsidR="004351D8" w:rsidRPr="004351D8">
        <w:rPr>
          <w:rFonts w:ascii="Arial" w:eastAsia="Times New Roman" w:hAnsi="Arial" w:cs="Arial"/>
          <w:strike/>
          <w:color w:val="333333"/>
          <w:sz w:val="24"/>
          <w:szCs w:val="24"/>
        </w:rPr>
        <w:t>?</w:t>
      </w:r>
    </w:p>
    <w:p w14:paraId="4D462539" w14:textId="70657606" w:rsidR="007638CE" w:rsidRPr="00E34ADC" w:rsidRDefault="007638CE" w:rsidP="007638C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  <w:r w:rsidRPr="007638CE">
        <w:rPr>
          <w:rFonts w:ascii="Arial" w:eastAsia="Times New Roman" w:hAnsi="Arial" w:cs="Arial"/>
          <w:color w:val="333333"/>
          <w:sz w:val="24"/>
          <w:szCs w:val="24"/>
        </w:rPr>
        <w:object w:dxaOrig="330" w:dyaOrig="300" w14:anchorId="7642FFC7">
          <v:shape id="_x0000_i1203" type="#_x0000_t75" style="width:16.65pt;height:15pt" o:ole="">
            <v:imagedata r:id="rId5" o:title=""/>
          </v:shape>
          <w:control r:id="rId58" w:name="DefaultOcxName311" w:shapeid="_x0000_i1203"/>
        </w:object>
      </w:r>
      <w:r w:rsidRPr="00E34ADC">
        <w:rPr>
          <w:rFonts w:ascii="Arial" w:eastAsia="Times New Roman" w:hAnsi="Arial" w:cs="Arial"/>
          <w:strike/>
          <w:color w:val="333333"/>
          <w:sz w:val="24"/>
          <w:szCs w:val="24"/>
        </w:rPr>
        <w:t>none of the above?</w:t>
      </w:r>
    </w:p>
    <w:p w14:paraId="7F065E5A" w14:textId="77777777" w:rsidR="007638CE" w:rsidRPr="007638CE" w:rsidRDefault="007638CE" w:rsidP="007638C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638C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4CCD2796" w14:textId="77777777" w:rsidR="007638CE" w:rsidRPr="007638CE" w:rsidRDefault="007638CE" w:rsidP="007638C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638C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297FD8E0" w14:textId="77777777" w:rsidR="007638CE" w:rsidRPr="00A44DFE" w:rsidRDefault="007638CE" w:rsidP="00A44DFE">
      <w:pPr>
        <w:shd w:val="clear" w:color="auto" w:fill="FFFFFF"/>
        <w:spacing w:line="240" w:lineRule="auto"/>
        <w:rPr>
          <w:rFonts w:ascii="Arial" w:eastAsia="Times New Roman" w:hAnsi="Arial" w:cs="Arial"/>
          <w:strike/>
          <w:color w:val="333333"/>
          <w:sz w:val="24"/>
          <w:szCs w:val="24"/>
        </w:rPr>
      </w:pPr>
    </w:p>
    <w:p w14:paraId="2D5F1EBE" w14:textId="77777777" w:rsidR="00A44DFE" w:rsidRPr="00A44DFE" w:rsidRDefault="00A44DFE" w:rsidP="00A44DF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5E35A43A" w14:textId="77777777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</w:p>
    <w:p w14:paraId="101B5F4E" w14:textId="77777777" w:rsidR="00A44DFE" w:rsidRPr="00A44DFE" w:rsidRDefault="00A44DFE" w:rsidP="00A44DF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792C3DF" w14:textId="5772B1D1" w:rsidR="00A44DFE" w:rsidRPr="00A44DFE" w:rsidRDefault="00A44DFE" w:rsidP="00A44DFE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</w:p>
    <w:p w14:paraId="5644EF4D" w14:textId="77777777" w:rsidR="00A44DFE" w:rsidRPr="00A44DFE" w:rsidRDefault="00A44DFE" w:rsidP="00A44DF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2B38E46" w14:textId="77777777" w:rsidR="00A44DFE" w:rsidRPr="00A44DFE" w:rsidRDefault="00A44DFE" w:rsidP="00A44DFE">
      <w:pPr>
        <w:spacing w:line="240" w:lineRule="auto"/>
        <w:rPr>
          <w:rFonts w:ascii="Arial" w:eastAsia="Times New Roman" w:hAnsi="Arial" w:cs="Arial"/>
          <w:color w:val="333333"/>
          <w:sz w:val="24"/>
          <w:szCs w:val="24"/>
        </w:rPr>
      </w:pPr>
    </w:p>
    <w:p w14:paraId="5AD8A727" w14:textId="77777777" w:rsidR="00A44DFE" w:rsidRPr="00A44DFE" w:rsidRDefault="00A44DFE" w:rsidP="00A44DF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A44DF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1986B31A" w14:textId="0CAA7586" w:rsidR="00A44DFE" w:rsidRPr="00A44DFE" w:rsidRDefault="00A44DFE" w:rsidP="00A44DFE">
      <w:pPr>
        <w:spacing w:after="0" w:line="240" w:lineRule="auto"/>
        <w:ind w:left="720"/>
        <w:rPr>
          <w:rFonts w:ascii="Arial" w:eastAsia="Times New Roman" w:hAnsi="Arial" w:cs="Arial"/>
          <w:color w:val="333333"/>
          <w:sz w:val="24"/>
          <w:szCs w:val="24"/>
        </w:rPr>
      </w:pPr>
    </w:p>
    <w:p w14:paraId="3D989E47" w14:textId="527F54C2" w:rsidR="00A44DFE" w:rsidRDefault="00A44DFE">
      <w:pPr>
        <w:spacing w:after="0" w:line="240" w:lineRule="auto"/>
        <w:ind w:firstLine="720"/>
        <w:rPr>
          <w:rFonts w:asciiTheme="minorEastAsia" w:hAnsiTheme="minorEastAsia" w:cs="Times New Roman"/>
          <w:sz w:val="24"/>
        </w:rPr>
      </w:pPr>
    </w:p>
    <w:p w14:paraId="14BA04F6" w14:textId="77777777" w:rsidR="00A44DFE" w:rsidRDefault="00A44DF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0E33EE0C" w14:textId="79400A36" w:rsidR="00A44DFE" w:rsidRDefault="00A44DF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28D4C13D" w14:textId="77777777" w:rsidR="00A44DFE" w:rsidRDefault="00A44DF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</w:rPr>
      </w:pPr>
    </w:p>
    <w:p w14:paraId="44CC9CE2" w14:textId="77777777" w:rsidR="005855BB" w:rsidRDefault="005855BB">
      <w:pPr>
        <w:spacing w:after="0" w:line="240" w:lineRule="auto"/>
        <w:rPr>
          <w:rFonts w:ascii="Times New Roman" w:eastAsia="Times New Roman" w:hAnsi="Times New Roman" w:cs="Times New Roman"/>
        </w:rPr>
      </w:pPr>
    </w:p>
    <w:sectPr w:rsidR="00585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B07C5"/>
    <w:multiLevelType w:val="hybridMultilevel"/>
    <w:tmpl w:val="0F80F30C"/>
    <w:lvl w:ilvl="0" w:tplc="D7B61C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1MDU1MzI2MLUwMDFW0lEKTi0uzszPAykwrAUAxl4D2iwAAAA="/>
  </w:docVars>
  <w:rsids>
    <w:rsidRoot w:val="005855BB"/>
    <w:rsid w:val="004351D8"/>
    <w:rsid w:val="00560DF8"/>
    <w:rsid w:val="005855BB"/>
    <w:rsid w:val="006A640B"/>
    <w:rsid w:val="007638CE"/>
    <w:rsid w:val="00A44DFE"/>
    <w:rsid w:val="00E21209"/>
    <w:rsid w:val="00E34ADC"/>
    <w:rsid w:val="00F3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B3A23"/>
  <w15:docId w15:val="{F350D7AD-7957-47FF-8E53-F0068C832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DF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44D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44DF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44DFE"/>
    <w:rPr>
      <w:rFonts w:ascii="Arial" w:eastAsia="Times New Roman" w:hAnsi="Arial" w:cs="Arial"/>
      <w:vanish/>
      <w:sz w:val="16"/>
      <w:szCs w:val="16"/>
    </w:rPr>
  </w:style>
  <w:style w:type="paragraph" w:customStyle="1" w:styleId="lead">
    <w:name w:val="lead"/>
    <w:basedOn w:val="Normal"/>
    <w:rsid w:val="00A44D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44DF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44DFE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28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218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5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35250">
                  <w:marLeft w:val="0"/>
                  <w:marRight w:val="0"/>
                  <w:marTop w:val="15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8203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2021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119134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558097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167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614117">
                  <w:marLeft w:val="0"/>
                  <w:marRight w:val="0"/>
                  <w:marTop w:val="15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850871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167647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351670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056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1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86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1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386081">
                  <w:marLeft w:val="0"/>
                  <w:marRight w:val="0"/>
                  <w:marTop w:val="15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216834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64272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892870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27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0732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261096">
                  <w:marLeft w:val="0"/>
                  <w:marRight w:val="0"/>
                  <w:marTop w:val="15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532133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479697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7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22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21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736216">
                  <w:marLeft w:val="0"/>
                  <w:marRight w:val="0"/>
                  <w:marTop w:val="15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062941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8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896375">
          <w:marLeft w:val="0"/>
          <w:marRight w:val="0"/>
          <w:marTop w:val="15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836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902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338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3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7653">
          <w:marLeft w:val="0"/>
          <w:marRight w:val="0"/>
          <w:marTop w:val="15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29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78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067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58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52333">
          <w:marLeft w:val="0"/>
          <w:marRight w:val="0"/>
          <w:marTop w:val="15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17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8064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64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6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0186">
          <w:marLeft w:val="0"/>
          <w:marRight w:val="0"/>
          <w:marTop w:val="15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7110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3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7045">
          <w:marLeft w:val="0"/>
          <w:marRight w:val="0"/>
          <w:marTop w:val="15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91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185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782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3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9166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36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80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268519">
                  <w:marLeft w:val="0"/>
                  <w:marRight w:val="0"/>
                  <w:marTop w:val="15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859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19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649633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2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05231">
          <w:marLeft w:val="0"/>
          <w:marRight w:val="0"/>
          <w:marTop w:val="15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721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289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818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5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77125">
          <w:marLeft w:val="0"/>
          <w:marRight w:val="0"/>
          <w:marTop w:val="15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81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533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248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8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357325">
          <w:marLeft w:val="0"/>
          <w:marRight w:val="0"/>
          <w:marTop w:val="15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442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809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630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8.xml"/><Relationship Id="rId18" Type="http://schemas.openxmlformats.org/officeDocument/2006/relationships/control" Target="activeX/activeX12.xml"/><Relationship Id="rId26" Type="http://schemas.openxmlformats.org/officeDocument/2006/relationships/control" Target="activeX/activeX20.xml"/><Relationship Id="rId39" Type="http://schemas.openxmlformats.org/officeDocument/2006/relationships/control" Target="activeX/activeX33.xml"/><Relationship Id="rId21" Type="http://schemas.openxmlformats.org/officeDocument/2006/relationships/control" Target="activeX/activeX15.xml"/><Relationship Id="rId34" Type="http://schemas.openxmlformats.org/officeDocument/2006/relationships/control" Target="activeX/activeX28.xml"/><Relationship Id="rId42" Type="http://schemas.openxmlformats.org/officeDocument/2006/relationships/control" Target="activeX/activeX36.xml"/><Relationship Id="rId47" Type="http://schemas.openxmlformats.org/officeDocument/2006/relationships/control" Target="activeX/activeX41.xml"/><Relationship Id="rId50" Type="http://schemas.openxmlformats.org/officeDocument/2006/relationships/control" Target="activeX/activeX44.xml"/><Relationship Id="rId55" Type="http://schemas.openxmlformats.org/officeDocument/2006/relationships/control" Target="activeX/activeX49.xml"/><Relationship Id="rId7" Type="http://schemas.openxmlformats.org/officeDocument/2006/relationships/control" Target="activeX/activeX2.xml"/><Relationship Id="rId12" Type="http://schemas.openxmlformats.org/officeDocument/2006/relationships/control" Target="activeX/activeX7.xml"/><Relationship Id="rId17" Type="http://schemas.openxmlformats.org/officeDocument/2006/relationships/image" Target="media/image2.wmf"/><Relationship Id="rId25" Type="http://schemas.openxmlformats.org/officeDocument/2006/relationships/control" Target="activeX/activeX19.xml"/><Relationship Id="rId33" Type="http://schemas.openxmlformats.org/officeDocument/2006/relationships/control" Target="activeX/activeX27.xml"/><Relationship Id="rId38" Type="http://schemas.openxmlformats.org/officeDocument/2006/relationships/control" Target="activeX/activeX32.xml"/><Relationship Id="rId46" Type="http://schemas.openxmlformats.org/officeDocument/2006/relationships/control" Target="activeX/activeX40.xml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11.xml"/><Relationship Id="rId20" Type="http://schemas.openxmlformats.org/officeDocument/2006/relationships/control" Target="activeX/activeX14.xml"/><Relationship Id="rId29" Type="http://schemas.openxmlformats.org/officeDocument/2006/relationships/control" Target="activeX/activeX23.xml"/><Relationship Id="rId41" Type="http://schemas.openxmlformats.org/officeDocument/2006/relationships/control" Target="activeX/activeX35.xml"/><Relationship Id="rId54" Type="http://schemas.openxmlformats.org/officeDocument/2006/relationships/control" Target="activeX/activeX48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11" Type="http://schemas.openxmlformats.org/officeDocument/2006/relationships/control" Target="activeX/activeX6.xml"/><Relationship Id="rId24" Type="http://schemas.openxmlformats.org/officeDocument/2006/relationships/control" Target="activeX/activeX18.xml"/><Relationship Id="rId32" Type="http://schemas.openxmlformats.org/officeDocument/2006/relationships/control" Target="activeX/activeX26.xml"/><Relationship Id="rId37" Type="http://schemas.openxmlformats.org/officeDocument/2006/relationships/control" Target="activeX/activeX31.xml"/><Relationship Id="rId40" Type="http://schemas.openxmlformats.org/officeDocument/2006/relationships/control" Target="activeX/activeX34.xml"/><Relationship Id="rId45" Type="http://schemas.openxmlformats.org/officeDocument/2006/relationships/control" Target="activeX/activeX39.xml"/><Relationship Id="rId53" Type="http://schemas.openxmlformats.org/officeDocument/2006/relationships/control" Target="activeX/activeX47.xml"/><Relationship Id="rId58" Type="http://schemas.openxmlformats.org/officeDocument/2006/relationships/control" Target="activeX/activeX52.xml"/><Relationship Id="rId5" Type="http://schemas.openxmlformats.org/officeDocument/2006/relationships/image" Target="media/image1.wmf"/><Relationship Id="rId15" Type="http://schemas.openxmlformats.org/officeDocument/2006/relationships/control" Target="activeX/activeX10.xml"/><Relationship Id="rId23" Type="http://schemas.openxmlformats.org/officeDocument/2006/relationships/control" Target="activeX/activeX17.xml"/><Relationship Id="rId28" Type="http://schemas.openxmlformats.org/officeDocument/2006/relationships/control" Target="activeX/activeX22.xml"/><Relationship Id="rId36" Type="http://schemas.openxmlformats.org/officeDocument/2006/relationships/control" Target="activeX/activeX30.xml"/><Relationship Id="rId49" Type="http://schemas.openxmlformats.org/officeDocument/2006/relationships/control" Target="activeX/activeX43.xml"/><Relationship Id="rId57" Type="http://schemas.openxmlformats.org/officeDocument/2006/relationships/control" Target="activeX/activeX51.xml"/><Relationship Id="rId10" Type="http://schemas.openxmlformats.org/officeDocument/2006/relationships/control" Target="activeX/activeX5.xml"/><Relationship Id="rId19" Type="http://schemas.openxmlformats.org/officeDocument/2006/relationships/control" Target="activeX/activeX13.xml"/><Relationship Id="rId31" Type="http://schemas.openxmlformats.org/officeDocument/2006/relationships/control" Target="activeX/activeX25.xml"/><Relationship Id="rId44" Type="http://schemas.openxmlformats.org/officeDocument/2006/relationships/control" Target="activeX/activeX38.xml"/><Relationship Id="rId52" Type="http://schemas.openxmlformats.org/officeDocument/2006/relationships/control" Target="activeX/activeX46.xml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ntrol" Target="activeX/activeX4.xml"/><Relationship Id="rId14" Type="http://schemas.openxmlformats.org/officeDocument/2006/relationships/control" Target="activeX/activeX9.xml"/><Relationship Id="rId22" Type="http://schemas.openxmlformats.org/officeDocument/2006/relationships/control" Target="activeX/activeX16.xml"/><Relationship Id="rId27" Type="http://schemas.openxmlformats.org/officeDocument/2006/relationships/control" Target="activeX/activeX21.xml"/><Relationship Id="rId30" Type="http://schemas.openxmlformats.org/officeDocument/2006/relationships/control" Target="activeX/activeX24.xml"/><Relationship Id="rId35" Type="http://schemas.openxmlformats.org/officeDocument/2006/relationships/control" Target="activeX/activeX29.xml"/><Relationship Id="rId43" Type="http://schemas.openxmlformats.org/officeDocument/2006/relationships/control" Target="activeX/activeX37.xml"/><Relationship Id="rId48" Type="http://schemas.openxmlformats.org/officeDocument/2006/relationships/control" Target="activeX/activeX42.xml"/><Relationship Id="rId56" Type="http://schemas.openxmlformats.org/officeDocument/2006/relationships/control" Target="activeX/activeX50.xml"/><Relationship Id="rId8" Type="http://schemas.openxmlformats.org/officeDocument/2006/relationships/control" Target="activeX/activeX3.xml"/><Relationship Id="rId51" Type="http://schemas.openxmlformats.org/officeDocument/2006/relationships/control" Target="activeX/activeX45.xml"/><Relationship Id="rId3" Type="http://schemas.openxmlformats.org/officeDocument/2006/relationships/settings" Target="setting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889</Words>
  <Characters>507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 Wang</cp:lastModifiedBy>
  <cp:revision>3</cp:revision>
  <dcterms:created xsi:type="dcterms:W3CDTF">2018-03-27T00:52:00Z</dcterms:created>
  <dcterms:modified xsi:type="dcterms:W3CDTF">2018-03-27T02:21:00Z</dcterms:modified>
</cp:coreProperties>
</file>